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0489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runo Kaczmar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Szymkowiak-Łabi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